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44490EF6" w:rsidR="00EC747E" w:rsidRPr="00617B3D" w:rsidRDefault="006E0583" w:rsidP="00617B3D">
      <w:pPr>
        <w:pStyle w:val="Heading1"/>
        <w:spacing w:before="0" w:after="0"/>
        <w:rPr>
          <w:rFonts w:eastAsia="Times New Roman"/>
        </w:rPr>
      </w:pPr>
      <w:bookmarkStart w:id="0" w:name="RANGE!A1:D94"/>
      <w:bookmarkStart w:id="1" w:name="_GoBack"/>
      <w:bookmarkEnd w:id="1"/>
      <w:r w:rsidRPr="00617B3D">
        <w:rPr>
          <w:rFonts w:eastAsia="Times New Roman"/>
        </w:rPr>
        <w:t>Competency Task List</w:t>
      </w:r>
      <w:r w:rsidR="003E76E2" w:rsidRPr="00617B3D">
        <w:rPr>
          <w:rFonts w:eastAsia="Times New Roman"/>
        </w:rPr>
        <w:t xml:space="preserve"> – Secondary Component</w:t>
      </w:r>
    </w:p>
    <w:p w14:paraId="7A5A68F0" w14:textId="706345C2" w:rsidR="00EA581C" w:rsidRPr="00617B3D" w:rsidRDefault="0090059C" w:rsidP="00617B3D">
      <w:pPr>
        <w:pStyle w:val="Heading1"/>
        <w:spacing w:before="0" w:after="0"/>
        <w:rPr>
          <w:rFonts w:eastAsia="Times New Roman"/>
        </w:rPr>
      </w:pPr>
      <w:r w:rsidRPr="00617B3D">
        <w:rPr>
          <w:rFonts w:eastAsia="Times New Roman"/>
        </w:rPr>
        <w:t>Automobile/Automotive Mechanics Technology/Technician</w:t>
      </w:r>
      <w:r w:rsidR="00EA581C" w:rsidRPr="00617B3D">
        <w:rPr>
          <w:rFonts w:eastAsia="Times New Roman"/>
        </w:rPr>
        <w:t xml:space="preserve"> </w:t>
      </w:r>
      <w:r w:rsidR="006E0583" w:rsidRPr="00617B3D">
        <w:rPr>
          <w:rFonts w:eastAsia="Times New Roman"/>
        </w:rPr>
        <w:t xml:space="preserve">CIP </w:t>
      </w:r>
      <w:r w:rsidRPr="00617B3D">
        <w:rPr>
          <w:rFonts w:eastAsia="Times New Roman"/>
        </w:rPr>
        <w:t>47.0604</w:t>
      </w:r>
    </w:p>
    <w:p w14:paraId="3FD86B02" w14:textId="6FE20F89" w:rsidR="00E60D07" w:rsidRPr="00617B3D" w:rsidRDefault="00EC747E" w:rsidP="00617B3D">
      <w:pPr>
        <w:pStyle w:val="Default"/>
        <w:rPr>
          <w:b/>
          <w:bCs/>
          <w:color w:val="auto"/>
        </w:rPr>
      </w:pPr>
      <w:r w:rsidRPr="00617B3D">
        <w:rPr>
          <w:rFonts w:eastAsia="Times New Roman"/>
          <w:b/>
          <w:bCs/>
          <w:color w:val="auto"/>
        </w:rPr>
        <w:t>H</w:t>
      </w:r>
      <w:r w:rsidR="00E60D07" w:rsidRPr="00617B3D">
        <w:rPr>
          <w:rFonts w:eastAsia="Times New Roman"/>
          <w:b/>
          <w:bCs/>
          <w:color w:val="auto"/>
        </w:rPr>
        <w:t xml:space="preserve">igh </w:t>
      </w:r>
      <w:r w:rsidRPr="00617B3D">
        <w:rPr>
          <w:rFonts w:eastAsia="Times New Roman"/>
          <w:b/>
          <w:bCs/>
          <w:color w:val="auto"/>
        </w:rPr>
        <w:t>S</w:t>
      </w:r>
      <w:r w:rsidR="00E60D07" w:rsidRPr="00617B3D">
        <w:rPr>
          <w:rFonts w:eastAsia="Times New Roman"/>
          <w:b/>
          <w:bCs/>
          <w:color w:val="auto"/>
        </w:rPr>
        <w:t xml:space="preserve">chool </w:t>
      </w:r>
      <w:r w:rsidRPr="00617B3D">
        <w:rPr>
          <w:rFonts w:eastAsia="Times New Roman"/>
          <w:b/>
          <w:bCs/>
          <w:color w:val="auto"/>
        </w:rPr>
        <w:t>G</w:t>
      </w:r>
      <w:r w:rsidR="00E60D07" w:rsidRPr="00617B3D">
        <w:rPr>
          <w:rFonts w:eastAsia="Times New Roman"/>
          <w:b/>
          <w:bCs/>
          <w:color w:val="auto"/>
        </w:rPr>
        <w:t xml:space="preserve">raduation </w:t>
      </w:r>
      <w:r w:rsidR="00EC2FEF" w:rsidRPr="00617B3D">
        <w:rPr>
          <w:rFonts w:eastAsia="Times New Roman"/>
          <w:b/>
          <w:bCs/>
          <w:color w:val="auto"/>
        </w:rPr>
        <w:t>Y</w:t>
      </w:r>
      <w:r w:rsidR="00E60D07" w:rsidRPr="00617B3D">
        <w:rPr>
          <w:rFonts w:eastAsia="Times New Roman"/>
          <w:b/>
          <w:bCs/>
          <w:color w:val="auto"/>
        </w:rPr>
        <w:t xml:space="preserve">ears </w:t>
      </w:r>
      <w:bookmarkEnd w:id="0"/>
      <w:r w:rsidR="00CF7557" w:rsidRPr="00617B3D">
        <w:rPr>
          <w:b/>
          <w:bCs/>
          <w:color w:val="auto"/>
          <w:sz w:val="23"/>
          <w:szCs w:val="23"/>
        </w:rPr>
        <w:t>2025, 2026, 2027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0DDDDDB" w14:textId="6F265333" w:rsidR="0090059C" w:rsidRPr="00557B2D" w:rsidRDefault="0090059C" w:rsidP="0090059C">
            <w:r w:rsidRPr="00557B2D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951F56" w14:textId="0B796D83" w:rsidR="0090059C" w:rsidRPr="00557B2D" w:rsidRDefault="0090059C" w:rsidP="0090059C">
            <w:r w:rsidRPr="00557B2D">
              <w:t>Participate in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D52E2CE" w14:textId="7AFAA92B" w:rsidR="0090059C" w:rsidRPr="00557B2D" w:rsidRDefault="0090059C" w:rsidP="0090059C">
            <w:r w:rsidRPr="00557B2D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D3C6C4" w14:textId="7D38D672" w:rsidR="0090059C" w:rsidRPr="00557B2D" w:rsidRDefault="0090059C" w:rsidP="0090059C">
            <w:r w:rsidRPr="00557B2D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76815F" w14:textId="0887CF20" w:rsidR="0090059C" w:rsidRPr="00557B2D" w:rsidRDefault="0090059C" w:rsidP="0090059C">
            <w:r w:rsidRPr="00557B2D">
              <w:t>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C4DEB8E" w14:textId="5D21ADE7" w:rsidR="0090059C" w:rsidRPr="00557B2D" w:rsidRDefault="0090059C" w:rsidP="0090059C">
            <w:r w:rsidRPr="00557B2D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5CFC73" w14:textId="51D321C2" w:rsidR="0090059C" w:rsidRPr="00557B2D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294D933B" w14:textId="1861F29E" w:rsidR="0090059C" w:rsidRPr="00557B2D" w:rsidRDefault="007864B5" w:rsidP="0090059C">
            <w:pPr>
              <w:rPr>
                <w:strike/>
              </w:rPr>
            </w:pPr>
            <w:r w:rsidRPr="00557B2D">
              <w:t xml:space="preserve">RESERVED </w:t>
            </w:r>
            <w:r w:rsidR="00617B3D" w:rsidRPr="00557B2D">
              <w:t>(105)</w:t>
            </w:r>
          </w:p>
        </w:tc>
        <w:tc>
          <w:tcPr>
            <w:tcW w:w="1620" w:type="dxa"/>
            <w:vAlign w:val="center"/>
          </w:tcPr>
          <w:p w14:paraId="201614E7" w14:textId="2441CE7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07B30DF2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201F5979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0F19B3" w14:textId="45B67AD4" w:rsidR="0090059C" w:rsidRPr="00557B2D" w:rsidRDefault="0090059C" w:rsidP="0090059C">
            <w:r w:rsidRPr="00557B2D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C59DB31" w14:textId="4C6AE1DA" w:rsidR="0090059C" w:rsidRPr="00557B2D" w:rsidRDefault="002460BC" w:rsidP="00557B2D">
            <w:r w:rsidRPr="00557B2D">
              <w:t>Provide customer service an</w:t>
            </w:r>
            <w:r w:rsidR="007864B5" w:rsidRPr="00557B2D">
              <w:t xml:space="preserve">d </w:t>
            </w:r>
            <w:r w:rsidRPr="00557B2D">
              <w:t xml:space="preserve">communicate technical and service information to clients. 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E668B5" w14:textId="13ECB635" w:rsidR="0090059C" w:rsidRPr="00557B2D" w:rsidRDefault="0090059C" w:rsidP="0090059C">
            <w:r w:rsidRPr="00557B2D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24BC6C3" w14:textId="3688FD75" w:rsidR="0090059C" w:rsidRPr="00557B2D" w:rsidRDefault="0090059C" w:rsidP="0090059C">
            <w:r w:rsidRPr="00557B2D">
              <w:t xml:space="preserve">Identify </w:t>
            </w:r>
            <w:r w:rsidR="007732D6" w:rsidRPr="00557B2D">
              <w:t xml:space="preserve">a </w:t>
            </w:r>
            <w:r w:rsidRPr="00557B2D">
              <w:t xml:space="preserve">vehicle by sight, </w:t>
            </w:r>
            <w:r w:rsidR="007732D6" w:rsidRPr="00557B2D">
              <w:t>vehicle identification number (</w:t>
            </w:r>
            <w:r w:rsidRPr="00557B2D">
              <w:t>VIN</w:t>
            </w:r>
            <w:r w:rsidR="007732D6" w:rsidRPr="00557B2D">
              <w:t>)</w:t>
            </w:r>
            <w:r w:rsidRPr="00557B2D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1E9B511" w14:textId="35DCD337" w:rsidR="0090059C" w:rsidRPr="00557B2D" w:rsidRDefault="0090059C" w:rsidP="0090059C">
            <w:r w:rsidRPr="00557B2D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D438B3" w14:textId="144CBEF2" w:rsidR="0090059C" w:rsidRPr="00557B2D" w:rsidRDefault="002460BC" w:rsidP="0090059C">
            <w:r w:rsidRPr="00557B2D">
              <w:t xml:space="preserve">Investigate </w:t>
            </w:r>
            <w:r w:rsidR="0090059C" w:rsidRPr="00557B2D">
              <w:t>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7A3327" w14:textId="50F2A0C6" w:rsidR="0090059C" w:rsidRPr="00557B2D" w:rsidRDefault="0090059C" w:rsidP="0090059C">
            <w:r w:rsidRPr="00557B2D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0927A1" w14:textId="40703983" w:rsidR="0090059C" w:rsidRPr="00557B2D" w:rsidRDefault="0090059C" w:rsidP="0090059C">
            <w:r w:rsidRPr="00557B2D">
              <w:t xml:space="preserve">Complete </w:t>
            </w:r>
            <w:r w:rsidR="007732D6" w:rsidRPr="00557B2D">
              <w:t xml:space="preserve">a </w:t>
            </w:r>
            <w:r w:rsidRPr="00557B2D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44633BC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r w:rsidR="007732D6">
              <w:t>l</w:t>
            </w:r>
            <w:r w:rsidRPr="00B66366">
              <w:t>aws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4967E451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74FB903E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3727553D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71D990AF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8312E66" w14:textId="1CB3F2A1" w:rsidR="0090059C" w:rsidRPr="00B66156" w:rsidRDefault="0090059C" w:rsidP="0090059C"/>
        </w:tc>
        <w:tc>
          <w:tcPr>
            <w:tcW w:w="7650" w:type="dxa"/>
            <w:vAlign w:val="center"/>
          </w:tcPr>
          <w:p w14:paraId="01CDC5F1" w14:textId="6ED92D83" w:rsidR="0090059C" w:rsidRPr="00B66156" w:rsidRDefault="0090059C" w:rsidP="0090059C">
            <w:r w:rsidRPr="00B66366">
              <w:t>RESERVED</w:t>
            </w:r>
            <w:r w:rsidR="007864B5">
              <w:t xml:space="preserve"> (209)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E159F4" w14:textId="1BD0C503" w:rsidR="44633BC3" w:rsidRDefault="44633BC3">
      <w:r>
        <w:br w:type="page"/>
      </w:r>
    </w:p>
    <w:p w14:paraId="7B6E002B" w14:textId="459A146B" w:rsidR="00E60D07" w:rsidRDefault="00E60D07" w:rsidP="007F79E0">
      <w:pPr>
        <w:pStyle w:val="Heading2"/>
      </w:pPr>
      <w:r>
        <w:lastRenderedPageBreak/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0239E8" w14:textId="72A7BF82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74318E" w14:textId="429074A6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0A90CEC9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3B347B37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7864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3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2818249F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6D992B1F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  <w:r w:rsidR="007864B5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3E64DFED" w:rsidR="0090059C" w:rsidRPr="00E20E4E" w:rsidRDefault="0090059C" w:rsidP="0090059C"/>
        </w:tc>
        <w:tc>
          <w:tcPr>
            <w:tcW w:w="7650" w:type="dxa"/>
            <w:vAlign w:val="center"/>
          </w:tcPr>
          <w:p w14:paraId="23A934D8" w14:textId="30FB93E1" w:rsidR="0090059C" w:rsidRPr="00E20E4E" w:rsidRDefault="0090059C" w:rsidP="0090059C">
            <w:r w:rsidRPr="00ED6A62">
              <w:t>RESERVED</w:t>
            </w:r>
            <w:r w:rsidR="007864B5">
              <w:t xml:space="preserve"> (503-506)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55C155C7" w:rsidR="0090059C" w:rsidRPr="006D1D8B" w:rsidRDefault="0090059C" w:rsidP="0090059C"/>
        </w:tc>
        <w:tc>
          <w:tcPr>
            <w:tcW w:w="7650" w:type="dxa"/>
            <w:vAlign w:val="center"/>
          </w:tcPr>
          <w:p w14:paraId="74063EC7" w14:textId="66F4BB46" w:rsidR="0090059C" w:rsidRPr="006D1D8B" w:rsidRDefault="0090059C" w:rsidP="0090059C">
            <w:r w:rsidRPr="00ED6A62">
              <w:t>RESERVED</w:t>
            </w:r>
            <w:r w:rsidR="007864B5">
              <w:t xml:space="preserve"> (512)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68A70F25" w:rsidR="0090059C" w:rsidRPr="006D1D8B" w:rsidRDefault="0090059C" w:rsidP="0090059C"/>
        </w:tc>
        <w:tc>
          <w:tcPr>
            <w:tcW w:w="7650" w:type="dxa"/>
            <w:vAlign w:val="center"/>
          </w:tcPr>
          <w:p w14:paraId="6287A7F3" w14:textId="186B54F6" w:rsidR="0090059C" w:rsidRPr="006D1D8B" w:rsidRDefault="0090059C" w:rsidP="0090059C">
            <w:r w:rsidRPr="00ED6A62">
              <w:t>RESERVED</w:t>
            </w:r>
            <w:r w:rsidR="007864B5">
              <w:t xml:space="preserve"> (518)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lastRenderedPageBreak/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712FCE2A" w:rsidR="0090059C" w:rsidRPr="006D1D8B" w:rsidRDefault="0090059C" w:rsidP="0090059C"/>
        </w:tc>
        <w:tc>
          <w:tcPr>
            <w:tcW w:w="7650" w:type="dxa"/>
            <w:vAlign w:val="center"/>
          </w:tcPr>
          <w:p w14:paraId="76064C52" w14:textId="126ED5CE" w:rsidR="0090059C" w:rsidRPr="006D1D8B" w:rsidRDefault="0090059C" w:rsidP="0090059C">
            <w:r w:rsidRPr="00ED6A62">
              <w:t>RESERVED</w:t>
            </w:r>
            <w:r w:rsidR="007864B5">
              <w:t xml:space="preserve"> (528)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and</w:t>
            </w:r>
            <w:r w:rsidRPr="00ED6A62">
              <w:t>;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6537DA" w14:textId="7F586F1C" w:rsidR="0090059C" w:rsidRPr="009C21B7" w:rsidRDefault="0090059C" w:rsidP="0090059C">
            <w:r w:rsidRPr="009C21B7">
              <w:t>53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A1C808F" w14:textId="442A499A" w:rsidR="0090059C" w:rsidRPr="009C21B7" w:rsidRDefault="0090059C" w:rsidP="0090059C">
            <w:r w:rsidRPr="009C21B7">
              <w:t>Perform four</w:t>
            </w:r>
            <w:r w:rsidR="00B5066F" w:rsidRPr="009C21B7">
              <w:t>-</w:t>
            </w:r>
            <w:r w:rsidRPr="009C21B7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AAA2AAB" w14:textId="2812520F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4D33C866" w14:textId="54C1C0E7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32-534)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4C04A3" w14:textId="5DD4FF57" w:rsidR="0090059C" w:rsidRPr="009C21B7" w:rsidRDefault="0090059C" w:rsidP="0090059C">
            <w:r w:rsidRPr="009C21B7">
              <w:t>53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5AB4C4" w14:textId="1FE042CC" w:rsidR="0090059C" w:rsidRPr="009C21B7" w:rsidRDefault="0090059C" w:rsidP="0090059C">
            <w:r w:rsidRPr="009C21B7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50D136" w14:textId="7C03C610" w:rsidR="0090059C" w:rsidRPr="009C21B7" w:rsidRDefault="0090059C" w:rsidP="0090059C">
            <w:r w:rsidRPr="009C21B7">
              <w:t>53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76E294" w14:textId="142B023D" w:rsidR="0090059C" w:rsidRPr="009C21B7" w:rsidRDefault="0090059C" w:rsidP="0090059C">
            <w:r w:rsidRPr="009C21B7">
              <w:t>Inspect tire condition</w:t>
            </w:r>
            <w:r w:rsidR="00423FBC" w:rsidRPr="009C21B7">
              <w:t>,</w:t>
            </w:r>
            <w:r w:rsidRPr="009C21B7">
              <w:t xml:space="preserve"> identify tire wear patterns</w:t>
            </w:r>
            <w:r w:rsidR="00423FBC" w:rsidRPr="009C21B7">
              <w:t>,</w:t>
            </w:r>
            <w:r w:rsidRPr="009C21B7">
              <w:t xml:space="preserve"> </w:t>
            </w:r>
            <w:r w:rsidR="00423FBC" w:rsidRPr="009C21B7">
              <w:t xml:space="preserve">and </w:t>
            </w:r>
            <w:r w:rsidRPr="009C21B7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AEE2248" w14:textId="1BE80407" w:rsidR="0090059C" w:rsidRPr="009C21B7" w:rsidRDefault="0090059C" w:rsidP="0090059C">
            <w:r w:rsidRPr="009C21B7">
              <w:t>53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CA5EDE2" w14:textId="2EEF343F" w:rsidR="0090059C" w:rsidRPr="009C21B7" w:rsidRDefault="0090059C" w:rsidP="0090059C">
            <w:r w:rsidRPr="009C21B7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0182A3" w14:textId="29B4151A" w:rsidR="0090059C" w:rsidRPr="009C21B7" w:rsidRDefault="0090059C" w:rsidP="0090059C">
            <w:r w:rsidRPr="009C21B7">
              <w:t>53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FD4AF4" w14:textId="7C9A5378" w:rsidR="0090059C" w:rsidRPr="009C21B7" w:rsidRDefault="0090059C" w:rsidP="0090059C">
            <w:r w:rsidRPr="009C21B7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7FEAAB" w14:textId="4781184E" w:rsidR="0090059C" w:rsidRPr="009C21B7" w:rsidRDefault="0090059C" w:rsidP="0090059C">
            <w:r w:rsidRPr="009C21B7">
              <w:t>53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65A4051" w14:textId="3E8E4FF6" w:rsidR="0090059C" w:rsidRPr="009C21B7" w:rsidRDefault="0090059C" w:rsidP="0090059C">
            <w:r w:rsidRPr="009C21B7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9C9AB2" w14:textId="1209D1CB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0E77A9A" w14:textId="4656D2E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0</w:t>
            </w:r>
            <w:r w:rsidR="00557B2D" w:rsidRPr="009C21B7">
              <w:t>-</w:t>
            </w:r>
            <w:r w:rsidR="009C21B7" w:rsidRPr="009C21B7">
              <w:t>541</w:t>
            </w:r>
            <w:r w:rsidR="007864B5" w:rsidRPr="009C21B7">
              <w:t>)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F1E2BF" w14:textId="1F07A537" w:rsidR="0090059C" w:rsidRPr="009C21B7" w:rsidRDefault="0090059C" w:rsidP="0090059C">
            <w:r w:rsidRPr="009C21B7">
              <w:t>54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94939A" w14:textId="62C62627" w:rsidR="0090059C" w:rsidRPr="009C21B7" w:rsidRDefault="0090059C" w:rsidP="0090059C">
            <w:r w:rsidRPr="009C21B7">
              <w:t xml:space="preserve">Dismount, inspect, and remount tire </w:t>
            </w:r>
            <w:r w:rsidR="001D2BDE" w:rsidRPr="009C21B7">
              <w:t xml:space="preserve">and balance wheel </w:t>
            </w:r>
            <w:r w:rsidRPr="009C21B7">
              <w:t>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AEC8E3" w14:textId="550385D4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65DA660" w14:textId="4878954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3)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F253EA" w14:textId="39045730" w:rsidR="0090059C" w:rsidRPr="009C21B7" w:rsidRDefault="0090059C" w:rsidP="0090059C">
            <w:r w:rsidRPr="009C21B7">
              <w:t>54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E8A09FB" w14:textId="76918C80" w:rsidR="0090059C" w:rsidRPr="009C21B7" w:rsidRDefault="0090059C" w:rsidP="0090059C">
            <w:r w:rsidRPr="009C21B7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20971A" w14:textId="48C7EFF4" w:rsidR="0090059C" w:rsidRPr="009C21B7" w:rsidRDefault="0090059C" w:rsidP="0090059C">
            <w:r w:rsidRPr="009C21B7">
              <w:t>54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519C28" w14:textId="394D3B62" w:rsidR="0090059C" w:rsidRPr="009C21B7" w:rsidRDefault="0090059C" w:rsidP="0090059C">
            <w:r w:rsidRPr="009C21B7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ACA5B2C" w14:textId="62EBECFA" w:rsidR="0090059C" w:rsidRPr="009C21B7" w:rsidRDefault="0090059C" w:rsidP="0090059C">
            <w:r w:rsidRPr="009C21B7">
              <w:t>54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185A62" w14:textId="5724F423" w:rsidR="0090059C" w:rsidRPr="009C21B7" w:rsidRDefault="0090059C" w:rsidP="0090059C">
            <w:r w:rsidRPr="009C21B7">
              <w:t>Identify indirect and direct tire pressure monitoring systems (TPMS)</w:t>
            </w:r>
            <w:r w:rsidR="00423FBC" w:rsidRPr="009C21B7">
              <w:t>,</w:t>
            </w:r>
            <w:r w:rsidRPr="009C21B7">
              <w:t xml:space="preserve"> </w:t>
            </w:r>
            <w:r w:rsidR="00B728D4" w:rsidRPr="009C21B7">
              <w:t>perform system calibration</w:t>
            </w:r>
            <w:r w:rsidR="00423FBC" w:rsidRPr="009C21B7">
              <w:t xml:space="preserve">, and </w:t>
            </w:r>
            <w:r w:rsidRPr="009C21B7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8047A2" w14:textId="6B3B58C0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674A29D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9EBCBA" w14:textId="60BFC153" w:rsidR="0090059C" w:rsidRPr="009C21B7" w:rsidRDefault="0090059C" w:rsidP="0090059C">
            <w:r w:rsidRPr="009C21B7">
              <w:t>5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BB1405" w14:textId="6DD1C803" w:rsidR="0090059C" w:rsidRPr="009C21B7" w:rsidRDefault="0090059C" w:rsidP="0090059C">
            <w:r w:rsidRPr="009C21B7">
              <w:t xml:space="preserve">Identify </w:t>
            </w:r>
            <w:r w:rsidR="00B728D4" w:rsidRPr="009C21B7">
              <w:t xml:space="preserve">and perform </w:t>
            </w:r>
            <w:r w:rsidRPr="009C21B7">
              <w:t>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A9B9D1" w14:textId="5EC8BC9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4DD722" w14:textId="3C6EE27F" w:rsidR="0090059C" w:rsidRPr="009C21B7" w:rsidRDefault="0090059C" w:rsidP="0090059C">
            <w:r w:rsidRPr="009C21B7">
              <w:t>54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243217F" w14:textId="04F3F4F0" w:rsidR="0090059C" w:rsidRPr="009C21B7" w:rsidRDefault="0090059C" w:rsidP="0090059C">
            <w:r w:rsidRPr="009C21B7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502DB7" w14:textId="1B6FC76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777111" w:rsidRPr="00E60D07" w14:paraId="3A05032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BBBBAC" w14:textId="263D769A" w:rsidR="00777111" w:rsidRPr="009C21B7" w:rsidRDefault="00777111" w:rsidP="0090059C">
            <w:r w:rsidRPr="009C21B7">
              <w:t>54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1BADF9" w14:textId="19918033" w:rsidR="00777111" w:rsidRPr="009C21B7" w:rsidRDefault="00777111" w:rsidP="0090059C">
            <w:r w:rsidRPr="009C21B7">
              <w:t>Identify and diagnose electronic power steering systems.</w:t>
            </w:r>
          </w:p>
        </w:tc>
        <w:tc>
          <w:tcPr>
            <w:tcW w:w="1620" w:type="dxa"/>
            <w:vAlign w:val="center"/>
          </w:tcPr>
          <w:p w14:paraId="49EDDFEE" w14:textId="77777777" w:rsidR="00777111" w:rsidRPr="00E60D07" w:rsidRDefault="00777111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48953" w14:textId="77777777" w:rsidR="00777111" w:rsidRDefault="00777111" w:rsidP="0090059C">
            <w:pPr>
              <w:rPr>
                <w:rFonts w:eastAsia="Times New Roman" w:cs="Arial"/>
                <w:color w:val="FF0000"/>
              </w:rPr>
            </w:pPr>
          </w:p>
        </w:tc>
      </w:tr>
    </w:tbl>
    <w:p w14:paraId="1538A1AC" w14:textId="77777777" w:rsidR="009C21B7" w:rsidRDefault="009C21B7" w:rsidP="007F79E0">
      <w:pPr>
        <w:pStyle w:val="Heading2"/>
      </w:pPr>
    </w:p>
    <w:p w14:paraId="490A41CA" w14:textId="2C996EB3" w:rsidR="007F79E0" w:rsidRDefault="007F79E0" w:rsidP="007F79E0">
      <w:pPr>
        <w:pStyle w:val="Heading2"/>
      </w:pPr>
      <w:r>
        <w:lastRenderedPageBreak/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617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53893B" w14:textId="114C55EE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6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C47381" w14:textId="3FF55A7C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Identify and</w:t>
            </w:r>
            <w:r w:rsidR="00B728D4" w:rsidRPr="009C21B7">
              <w:t xml:space="preserve"> i</w:t>
            </w:r>
            <w:r w:rsidRPr="009C21B7">
              <w:t>nterpret brake system concer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07FEB589" w:rsidR="0090059C" w:rsidRPr="009C21B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61B768A9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RESERVED</w:t>
            </w:r>
            <w:r w:rsidR="008A06D7" w:rsidRPr="009C21B7">
              <w:t xml:space="preserve"> (603</w:t>
            </w:r>
            <w:r w:rsidR="00617B3D" w:rsidRPr="009C21B7">
              <w:t>-604</w:t>
            </w:r>
            <w:r w:rsidR="008A06D7" w:rsidRPr="009C21B7">
              <w:t>)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D1A54B" w14:textId="372B36AC" w:rsidR="0090059C" w:rsidRPr="009C21B7" w:rsidRDefault="0090059C" w:rsidP="0090059C">
            <w:r w:rsidRPr="009C21B7">
              <w:t>6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CBF3591" w14:textId="56BC5A4A" w:rsidR="0090059C" w:rsidRPr="009C21B7" w:rsidRDefault="0090059C" w:rsidP="0090059C">
            <w:r w:rsidRPr="009C21B7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30C14" w14:textId="5F888CDC" w:rsidR="0090059C" w:rsidRPr="009C21B7" w:rsidRDefault="0090059C" w:rsidP="0090059C">
            <w:r w:rsidRPr="009C21B7">
              <w:t>6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C633CE6" w14:textId="111E58B5" w:rsidR="0090059C" w:rsidRPr="009C21B7" w:rsidRDefault="0090059C" w:rsidP="0090059C">
            <w:r w:rsidRPr="009C21B7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E612D40" w14:textId="6425AB86" w:rsidR="0090059C" w:rsidRPr="009C21B7" w:rsidRDefault="0090059C" w:rsidP="0090059C">
            <w:r w:rsidRPr="009C21B7">
              <w:t>6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11C632" w14:textId="60AA8890" w:rsidR="0090059C" w:rsidRPr="009C21B7" w:rsidRDefault="0090059C" w:rsidP="0090059C">
            <w:r w:rsidRPr="009C21B7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A93BE49" w14:textId="0945E36B" w:rsidR="0090059C" w:rsidRPr="009C21B7" w:rsidRDefault="0090059C" w:rsidP="0090059C">
            <w:r w:rsidRPr="009C21B7">
              <w:t>6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F7B6A8" w14:textId="00D4D44D" w:rsidR="0090059C" w:rsidRPr="009C21B7" w:rsidRDefault="0090059C" w:rsidP="0090059C">
            <w:r w:rsidRPr="009C21B7">
              <w:t xml:space="preserve">Inspect brake lines, flexible hoses, and fittings for leaks, dents, kinks, rust, cracks, bulging or wear; tighten loose fittings and supports; </w:t>
            </w:r>
            <w:r w:rsidR="00D23083" w:rsidRPr="009C21B7">
              <w:t xml:space="preserve">and </w:t>
            </w:r>
            <w:r w:rsidRPr="009C21B7">
              <w:t>determine necessary actio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419EF909" w:rsidR="0090059C" w:rsidRPr="00544EEF" w:rsidRDefault="0090059C" w:rsidP="0090059C">
            <w:r w:rsidRPr="003D4006">
              <w:t>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248D5B51" w:rsidR="0090059C" w:rsidRPr="00544EEF" w:rsidRDefault="0090059C" w:rsidP="0090059C"/>
        </w:tc>
        <w:tc>
          <w:tcPr>
            <w:tcW w:w="7650" w:type="dxa"/>
            <w:vAlign w:val="center"/>
          </w:tcPr>
          <w:p w14:paraId="5D4EAF30" w14:textId="286778AD" w:rsidR="0090059C" w:rsidRPr="00544EEF" w:rsidRDefault="0090059C" w:rsidP="0090059C">
            <w:r w:rsidRPr="003D4006">
              <w:t>RESERVED</w:t>
            </w:r>
            <w:r w:rsidR="008A06D7">
              <w:t xml:space="preserve"> (621)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lastRenderedPageBreak/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4BA949" w14:textId="049EA7A9" w:rsidR="0090059C" w:rsidRPr="009C21B7" w:rsidRDefault="0090059C" w:rsidP="0090059C">
            <w:r w:rsidRPr="009C21B7">
              <w:t>62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5AA18A9" w14:textId="6290E56B" w:rsidR="0090059C" w:rsidRPr="009C21B7" w:rsidRDefault="0090059C" w:rsidP="0090059C">
            <w:r w:rsidRPr="009C21B7">
              <w:t>Refinish rotor</w:t>
            </w:r>
            <w:r w:rsidR="00423FBC" w:rsidRPr="009C21B7">
              <w:t xml:space="preserve"> and</w:t>
            </w:r>
            <w:r w:rsidRPr="009C21B7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B7533E" w14:textId="6B4D917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15F048" w14:textId="14B1E4CE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3AFE454" w14:textId="54E5F158" w:rsidR="0090059C" w:rsidRPr="009C21B7" w:rsidRDefault="008A06D7" w:rsidP="0090059C">
            <w:pPr>
              <w:rPr>
                <w:strike/>
              </w:rPr>
            </w:pPr>
            <w:r w:rsidRPr="009C21B7">
              <w:t xml:space="preserve">RESERVED </w:t>
            </w:r>
            <w:r w:rsidR="00617B3D" w:rsidRPr="009C21B7">
              <w:t>(628</w:t>
            </w:r>
            <w:r w:rsidR="00433E6A" w:rsidRPr="009C21B7">
              <w:t>-629)</w:t>
            </w:r>
          </w:p>
        </w:tc>
        <w:tc>
          <w:tcPr>
            <w:tcW w:w="1620" w:type="dxa"/>
            <w:vAlign w:val="center"/>
          </w:tcPr>
          <w:p w14:paraId="3DD7531E" w14:textId="2FF98BC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3FB54D" w14:textId="5A5A92A0" w:rsidR="0090059C" w:rsidRPr="009C21B7" w:rsidRDefault="0090059C" w:rsidP="0090059C">
            <w:r w:rsidRPr="009C21B7">
              <w:t>63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E1B3CA4" w14:textId="5FB7EB3A" w:rsidR="0090059C" w:rsidRPr="009C21B7" w:rsidRDefault="0090059C" w:rsidP="0090059C">
            <w:r w:rsidRPr="009C21B7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E4BEE5" w14:textId="3781548C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97C172D" w14:textId="71AA90C9" w:rsidR="0090059C" w:rsidRPr="009C21B7" w:rsidRDefault="0090059C" w:rsidP="0090059C">
            <w:r w:rsidRPr="009C21B7">
              <w:t>RESERVED</w:t>
            </w:r>
            <w:r w:rsidR="008A06D7" w:rsidRPr="009C21B7">
              <w:t xml:space="preserve"> (631)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2F6A5C" w14:textId="2885FD51" w:rsidR="0090059C" w:rsidRPr="009C21B7" w:rsidRDefault="0090059C" w:rsidP="0090059C">
            <w:r w:rsidRPr="009C21B7">
              <w:t>63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E10227D" w14:textId="3753CEAA" w:rsidR="0090059C" w:rsidRPr="009C21B7" w:rsidRDefault="0090059C" w:rsidP="0090059C">
            <w:r w:rsidRPr="009C21B7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80851E" w14:textId="252C191D" w:rsidR="0090059C" w:rsidRPr="009C21B7" w:rsidRDefault="0090059C" w:rsidP="0090059C">
            <w:r w:rsidRPr="009C21B7">
              <w:t>63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7FA0AB" w14:textId="75B46C5F" w:rsidR="0090059C" w:rsidRPr="009C21B7" w:rsidRDefault="0090059C" w:rsidP="0090059C">
            <w:r w:rsidRPr="009C21B7">
              <w:t>Remove, clean, inspect, repack, and install wheel bearings, RACES and replace seals</w:t>
            </w:r>
            <w:r w:rsidR="00423FBC" w:rsidRPr="009C21B7">
              <w:t>;</w:t>
            </w:r>
            <w:r w:rsidRPr="009C21B7">
              <w:t xml:space="preserve"> install hub</w:t>
            </w:r>
            <w:r w:rsidR="00423FBC" w:rsidRPr="009C21B7">
              <w:t>;</w:t>
            </w:r>
            <w:r w:rsidRPr="009C21B7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6D1EE9" w14:textId="61DB2B0E" w:rsidR="0090059C" w:rsidRPr="009C21B7" w:rsidRDefault="0090059C" w:rsidP="0090059C">
            <w:r w:rsidRPr="009C21B7">
              <w:t>63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4780D3" w14:textId="633A2669" w:rsidR="0090059C" w:rsidRPr="009C21B7" w:rsidRDefault="0090059C" w:rsidP="0090059C">
            <w:r w:rsidRPr="009C21B7">
              <w:t>Check parking brake cables and components including integral parking brake system for wear, binding, and corrosion</w:t>
            </w:r>
            <w:r w:rsidR="00423FBC" w:rsidRPr="009C21B7">
              <w:t xml:space="preserve"> then</w:t>
            </w:r>
            <w:r w:rsidRPr="009C21B7">
              <w:t xml:space="preserve"> clean, lubricate, adjust</w:t>
            </w:r>
            <w:r w:rsidR="00423FBC" w:rsidRPr="009C21B7">
              <w:t>,</w:t>
            </w:r>
            <w:r w:rsidRPr="009C21B7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3CEADA5A" w:rsidR="0090059C" w:rsidRPr="00544EEF" w:rsidRDefault="0090059C" w:rsidP="0090059C"/>
        </w:tc>
        <w:tc>
          <w:tcPr>
            <w:tcW w:w="7650" w:type="dxa"/>
            <w:vAlign w:val="center"/>
          </w:tcPr>
          <w:p w14:paraId="14ECF2DC" w14:textId="1C95E124" w:rsidR="0090059C" w:rsidRPr="00544EEF" w:rsidRDefault="0090059C" w:rsidP="0090059C">
            <w:r w:rsidRPr="003D4006">
              <w:t>RESERVED</w:t>
            </w:r>
            <w:r w:rsidR="008A06D7">
              <w:t xml:space="preserve"> (637)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084C2907" w:rsidR="0090059C" w:rsidRPr="00544EEF" w:rsidRDefault="0090059C" w:rsidP="0090059C"/>
        </w:tc>
        <w:tc>
          <w:tcPr>
            <w:tcW w:w="7650" w:type="dxa"/>
            <w:vAlign w:val="center"/>
          </w:tcPr>
          <w:p w14:paraId="589F82F0" w14:textId="4C3E2CDE" w:rsidR="0090059C" w:rsidRPr="00544EEF" w:rsidRDefault="0090059C" w:rsidP="0090059C">
            <w:r w:rsidRPr="003D4006">
              <w:t>RESERVED</w:t>
            </w:r>
            <w:r w:rsidR="008A06D7">
              <w:t xml:space="preserve"> (642)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72952BC" w14:textId="77777777" w:rsidR="00433E6A" w:rsidRDefault="00433E6A" w:rsidP="00EA581C">
      <w:pPr>
        <w:pStyle w:val="Heading2"/>
      </w:pPr>
    </w:p>
    <w:p w14:paraId="5A4237C5" w14:textId="0757E186" w:rsidR="00EA581C" w:rsidRDefault="00EA581C" w:rsidP="00EA581C">
      <w:pPr>
        <w:pStyle w:val="Heading2"/>
      </w:pPr>
      <w:r>
        <w:lastRenderedPageBreak/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44633BC3">
        <w:trPr>
          <w:trHeight w:val="288"/>
        </w:trPr>
        <w:tc>
          <w:tcPr>
            <w:tcW w:w="715" w:type="dxa"/>
          </w:tcPr>
          <w:p w14:paraId="204A0934" w14:textId="305CCF1D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34FD653" w14:textId="78BE1C9E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  <w:r w:rsidR="008A06D7">
              <w:t xml:space="preserve"> (701)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44633BC3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44633BC3">
        <w:trPr>
          <w:trHeight w:val="288"/>
        </w:trPr>
        <w:tc>
          <w:tcPr>
            <w:tcW w:w="715" w:type="dxa"/>
          </w:tcPr>
          <w:p w14:paraId="36ADB852" w14:textId="04DAF02C" w:rsidR="0090059C" w:rsidRPr="00D0177F" w:rsidRDefault="0090059C" w:rsidP="0090059C"/>
        </w:tc>
        <w:tc>
          <w:tcPr>
            <w:tcW w:w="7650" w:type="dxa"/>
          </w:tcPr>
          <w:p w14:paraId="4184EC1E" w14:textId="2498D312" w:rsidR="0090059C" w:rsidRPr="00D0177F" w:rsidRDefault="0090059C" w:rsidP="0090059C">
            <w:r w:rsidRPr="00452E97">
              <w:t>RESERVED</w:t>
            </w:r>
            <w:r w:rsidR="008A06D7">
              <w:t xml:space="preserve"> (703</w:t>
            </w:r>
            <w:r w:rsidR="00433E6A">
              <w:t>-70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44633BC3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44633BC3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44633BC3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44633BC3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44633BC3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44633BC3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44633BC3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44633BC3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44633BC3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44633BC3">
        <w:trPr>
          <w:trHeight w:val="288"/>
        </w:trPr>
        <w:tc>
          <w:tcPr>
            <w:tcW w:w="715" w:type="dxa"/>
          </w:tcPr>
          <w:p w14:paraId="15A215D1" w14:textId="47637504" w:rsidR="0090059C" w:rsidRPr="008A342A" w:rsidRDefault="0090059C" w:rsidP="0090059C"/>
        </w:tc>
        <w:tc>
          <w:tcPr>
            <w:tcW w:w="7650" w:type="dxa"/>
          </w:tcPr>
          <w:p w14:paraId="062BB6D1" w14:textId="2C655B11" w:rsidR="0090059C" w:rsidRPr="008A342A" w:rsidRDefault="0090059C" w:rsidP="0090059C">
            <w:r w:rsidRPr="00452E97">
              <w:t>RESERVED</w:t>
            </w:r>
            <w:r w:rsidR="008A06D7">
              <w:t xml:space="preserve"> (714)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44633BC3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44633BC3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44633BC3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44633BC3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44633BC3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44633BC3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44633BC3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44633BC3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44633BC3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44633BC3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lastRenderedPageBreak/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44633BC3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44633BC3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44633BC3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44633BC3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44633BC3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44633BC3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44633BC3">
        <w:trPr>
          <w:trHeight w:val="288"/>
        </w:trPr>
        <w:tc>
          <w:tcPr>
            <w:tcW w:w="715" w:type="dxa"/>
          </w:tcPr>
          <w:p w14:paraId="2255BE55" w14:textId="0C3AC27B" w:rsidR="0090059C" w:rsidRPr="008A342A" w:rsidRDefault="0090059C" w:rsidP="0090059C"/>
        </w:tc>
        <w:tc>
          <w:tcPr>
            <w:tcW w:w="7650" w:type="dxa"/>
          </w:tcPr>
          <w:p w14:paraId="4E738185" w14:textId="6EB0B5C9" w:rsidR="0090059C" w:rsidRPr="008A342A" w:rsidRDefault="0090059C" w:rsidP="0090059C">
            <w:r w:rsidRPr="00452E97">
              <w:t>RESERVED</w:t>
            </w:r>
            <w:r w:rsidR="008A06D7">
              <w:t xml:space="preserve"> (731)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44633BC3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44633BC3">
        <w:trPr>
          <w:trHeight w:val="288"/>
        </w:trPr>
        <w:tc>
          <w:tcPr>
            <w:tcW w:w="715" w:type="dxa"/>
          </w:tcPr>
          <w:p w14:paraId="18C3D6B8" w14:textId="2B4C32BF" w:rsidR="0090059C" w:rsidRPr="008A342A" w:rsidRDefault="0090059C" w:rsidP="0090059C"/>
        </w:tc>
        <w:tc>
          <w:tcPr>
            <w:tcW w:w="7650" w:type="dxa"/>
          </w:tcPr>
          <w:p w14:paraId="2C1102F9" w14:textId="012919FF" w:rsidR="0090059C" w:rsidRPr="008A342A" w:rsidRDefault="0090059C" w:rsidP="0090059C">
            <w:r w:rsidRPr="00452E97">
              <w:t>RESERVED</w:t>
            </w:r>
            <w:r w:rsidR="008A06D7">
              <w:t xml:space="preserve"> (733</w:t>
            </w:r>
            <w:r w:rsidR="00433E6A">
              <w:t>-73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44633BC3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44633BC3">
        <w:trPr>
          <w:trHeight w:val="288"/>
        </w:trPr>
        <w:tc>
          <w:tcPr>
            <w:tcW w:w="715" w:type="dxa"/>
          </w:tcPr>
          <w:p w14:paraId="460EA14B" w14:textId="01EEBE00" w:rsidR="0090059C" w:rsidRPr="008A342A" w:rsidRDefault="0090059C" w:rsidP="0090059C"/>
        </w:tc>
        <w:tc>
          <w:tcPr>
            <w:tcW w:w="7650" w:type="dxa"/>
          </w:tcPr>
          <w:p w14:paraId="3A4E9CC8" w14:textId="3D5BB2FF" w:rsidR="0090059C" w:rsidRPr="008A342A" w:rsidRDefault="0090059C" w:rsidP="0090059C">
            <w:r w:rsidRPr="00452E97">
              <w:t>RESERVED</w:t>
            </w:r>
            <w:r w:rsidR="008A06D7">
              <w:t xml:space="preserve"> (736-738)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44633BC3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44633BC3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44633BC3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44633BC3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44633BC3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44633BC3">
        <w:trPr>
          <w:trHeight w:val="288"/>
        </w:trPr>
        <w:tc>
          <w:tcPr>
            <w:tcW w:w="715" w:type="dxa"/>
          </w:tcPr>
          <w:p w14:paraId="3C3A98F4" w14:textId="16688BC1" w:rsidR="0090059C" w:rsidRPr="008A342A" w:rsidRDefault="0090059C" w:rsidP="0090059C"/>
        </w:tc>
        <w:tc>
          <w:tcPr>
            <w:tcW w:w="7650" w:type="dxa"/>
          </w:tcPr>
          <w:p w14:paraId="2F0AA182" w14:textId="789F6813" w:rsidR="0090059C" w:rsidRPr="008A342A" w:rsidRDefault="0090059C" w:rsidP="0090059C">
            <w:r w:rsidRPr="00452E97">
              <w:t>RESERVED</w:t>
            </w:r>
            <w:r w:rsidR="008A06D7">
              <w:t xml:space="preserve"> (745)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44633BC3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44633BC3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44633BC3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F4878C" w14:textId="77777777" w:rsidR="00680E83" w:rsidRPr="00680E83" w:rsidRDefault="00680E83" w:rsidP="00680E83">
      <w:bookmarkStart w:id="4" w:name="_Hlk66374067"/>
    </w:p>
    <w:p w14:paraId="0BD2927C" w14:textId="494B623F" w:rsidR="00FA5C60" w:rsidRDefault="00FA5C60" w:rsidP="00FA5C60">
      <w:pPr>
        <w:pStyle w:val="Heading2"/>
      </w:pPr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8A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4072B6D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20AA4DA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626B4B16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3F20A51E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3-805)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3FE7986B" w:rsidR="0090059C" w:rsidRPr="00AB79FA" w:rsidRDefault="0090059C" w:rsidP="0090059C"/>
        </w:tc>
        <w:tc>
          <w:tcPr>
            <w:tcW w:w="7650" w:type="dxa"/>
            <w:vAlign w:val="center"/>
          </w:tcPr>
          <w:p w14:paraId="5C170B8A" w14:textId="010AB41C" w:rsidR="0090059C" w:rsidRPr="00AB79FA" w:rsidRDefault="0090059C" w:rsidP="0090059C">
            <w:r w:rsidRPr="000631ED">
              <w:t>RESERVED</w:t>
            </w:r>
            <w:r w:rsidR="008A06D7">
              <w:t xml:space="preserve"> (814</w:t>
            </w:r>
            <w:r w:rsidR="00680E83">
              <w:t>-815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72953B33" w:rsidR="0090059C" w:rsidRPr="00AB79FA" w:rsidRDefault="0090059C" w:rsidP="0090059C"/>
        </w:tc>
        <w:tc>
          <w:tcPr>
            <w:tcW w:w="7650" w:type="dxa"/>
            <w:vAlign w:val="center"/>
          </w:tcPr>
          <w:p w14:paraId="6752C76E" w14:textId="4A95DEE8" w:rsidR="0090059C" w:rsidRPr="00AB79FA" w:rsidRDefault="0090059C" w:rsidP="0090059C">
            <w:r w:rsidRPr="000631ED">
              <w:t>RESERVED</w:t>
            </w:r>
            <w:r w:rsidR="008A06D7">
              <w:t xml:space="preserve"> (821)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lastRenderedPageBreak/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4E732055" w:rsidR="0090059C" w:rsidRPr="00AB79FA" w:rsidRDefault="0090059C" w:rsidP="0090059C"/>
        </w:tc>
        <w:tc>
          <w:tcPr>
            <w:tcW w:w="7650" w:type="dxa"/>
            <w:vAlign w:val="center"/>
          </w:tcPr>
          <w:p w14:paraId="73C0E9C4" w14:textId="0BD66444" w:rsidR="0090059C" w:rsidRPr="00AB79FA" w:rsidRDefault="0090059C" w:rsidP="0090059C">
            <w:r w:rsidRPr="000631ED">
              <w:t>RESERVED</w:t>
            </w:r>
            <w:r w:rsidR="008A06D7">
              <w:t xml:space="preserve"> (832)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31AC4448" w:rsidR="0090059C" w:rsidRPr="00AB79FA" w:rsidRDefault="0090059C" w:rsidP="0090059C"/>
        </w:tc>
        <w:tc>
          <w:tcPr>
            <w:tcW w:w="7650" w:type="dxa"/>
            <w:vAlign w:val="center"/>
          </w:tcPr>
          <w:p w14:paraId="59269580" w14:textId="1FFD2B4E" w:rsidR="0090059C" w:rsidRPr="00AB79FA" w:rsidRDefault="0090059C" w:rsidP="0090059C">
            <w:r w:rsidRPr="000631ED">
              <w:t>RESERVED</w:t>
            </w:r>
            <w:r w:rsidR="008A06D7">
              <w:t xml:space="preserve"> (834)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7808B5BA" w:rsidR="0090059C" w:rsidRPr="00AB79FA" w:rsidRDefault="0090059C" w:rsidP="0090059C"/>
        </w:tc>
        <w:tc>
          <w:tcPr>
            <w:tcW w:w="7650" w:type="dxa"/>
            <w:vAlign w:val="center"/>
          </w:tcPr>
          <w:p w14:paraId="488E8E08" w14:textId="055DBC2D" w:rsidR="0090059C" w:rsidRPr="00AB79FA" w:rsidRDefault="0090059C" w:rsidP="0090059C">
            <w:r w:rsidRPr="000631ED">
              <w:t>RESERVED</w:t>
            </w:r>
            <w:r w:rsidR="008A06D7">
              <w:t xml:space="preserve"> (836)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20BAE269" w:rsidR="0090059C" w:rsidRPr="00AB79FA" w:rsidRDefault="0090059C" w:rsidP="0090059C"/>
        </w:tc>
        <w:tc>
          <w:tcPr>
            <w:tcW w:w="7650" w:type="dxa"/>
            <w:vAlign w:val="center"/>
          </w:tcPr>
          <w:p w14:paraId="1AC3655C" w14:textId="02C6D3E0" w:rsidR="0090059C" w:rsidRPr="00AB79FA" w:rsidRDefault="0090059C" w:rsidP="0090059C">
            <w:r w:rsidRPr="000631ED">
              <w:t>RESERVED</w:t>
            </w:r>
            <w:r w:rsidR="008A06D7">
              <w:t xml:space="preserve"> (840)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83E226" w14:textId="2E111C80" w:rsidR="0090059C" w:rsidRPr="00627CF1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5587C3D7" w14:textId="70B6C0D8" w:rsidR="0090059C" w:rsidRPr="00627CF1" w:rsidRDefault="0090059C" w:rsidP="0090059C">
            <w:r w:rsidRPr="00627CF1">
              <w:t>RESERVED</w:t>
            </w:r>
            <w:r w:rsidR="008A06D7" w:rsidRPr="00627CF1">
              <w:t xml:space="preserve"> (843-846)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8E4288" w:rsidRPr="00E60D07" w14:paraId="0B0F612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7B2C7F2" w14:textId="77103C13" w:rsidR="008E4288" w:rsidRPr="00627CF1" w:rsidRDefault="008E4288" w:rsidP="0090059C">
            <w:r w:rsidRPr="00627CF1">
              <w:t>8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AD5D97" w14:textId="05B28D9B" w:rsidR="008E4288" w:rsidRPr="00627CF1" w:rsidRDefault="008E4288" w:rsidP="0090059C">
            <w:r w:rsidRPr="00627CF1">
              <w:t>Remove, inspect and Install spark plugs. Measure spark plug gap</w:t>
            </w:r>
          </w:p>
        </w:tc>
        <w:tc>
          <w:tcPr>
            <w:tcW w:w="1620" w:type="dxa"/>
            <w:vAlign w:val="center"/>
          </w:tcPr>
          <w:p w14:paraId="55EC390E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55A7B3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1B6FDFB0" w14:textId="77777777" w:rsidR="008A06D7" w:rsidRDefault="008A06D7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775F3B39" w:rsidR="00FA5C60" w:rsidRDefault="00FA5C60" w:rsidP="00FA5C60">
      <w:pPr>
        <w:pStyle w:val="Heading2"/>
      </w:pPr>
      <w:r>
        <w:lastRenderedPageBreak/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9654791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7274E43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  <w:r w:rsidR="008A06D7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47163BC1" w:rsidR="0090059C" w:rsidRPr="001F72A9" w:rsidRDefault="0090059C" w:rsidP="0090059C"/>
        </w:tc>
        <w:tc>
          <w:tcPr>
            <w:tcW w:w="7650" w:type="dxa"/>
            <w:vAlign w:val="center"/>
          </w:tcPr>
          <w:p w14:paraId="40FB7FAC" w14:textId="75793C96" w:rsidR="0090059C" w:rsidRPr="001F72A9" w:rsidRDefault="0090059C" w:rsidP="0090059C">
            <w:r w:rsidRPr="00491B26">
              <w:t>RESERVED</w:t>
            </w:r>
            <w:r w:rsidR="008A06D7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0CEA61A4" w:rsidR="0090059C" w:rsidRPr="00627CF1" w:rsidRDefault="0090059C" w:rsidP="0090059C">
            <w:r w:rsidRPr="00627CF1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632B5E6B" w:rsidR="0090059C" w:rsidRPr="00627CF1" w:rsidRDefault="000B4022" w:rsidP="0090059C">
            <w:r w:rsidRPr="00627CF1">
              <w:t>Identify valve adjustment procedures</w:t>
            </w:r>
            <w:r w:rsidR="008A06D7" w:rsidRPr="00627CF1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2BD3E03E" w:rsidR="0090059C" w:rsidRPr="00627CF1" w:rsidRDefault="0090059C" w:rsidP="0090059C">
            <w:r w:rsidRPr="00627CF1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1A2F3AC1" w:rsidR="0090059C" w:rsidRPr="00627CF1" w:rsidRDefault="0090059C" w:rsidP="0090059C">
            <w:r w:rsidRPr="00627CF1">
              <w:t>Inspect, replace, and adjust drive belts, tensioners, and pulleys</w:t>
            </w:r>
            <w:r w:rsidR="00B5066F" w:rsidRPr="00627CF1">
              <w:t xml:space="preserve"> and</w:t>
            </w:r>
            <w:r w:rsidRPr="00627CF1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4184C8" w14:textId="36A3B44B" w:rsidR="0090059C" w:rsidRPr="00627CF1" w:rsidRDefault="0090059C" w:rsidP="0090059C">
            <w:r w:rsidRPr="00627CF1">
              <w:t>9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F8FB509" w14:textId="0B6A8FCF" w:rsidR="0090059C" w:rsidRPr="00627CF1" w:rsidRDefault="0090059C" w:rsidP="0090059C">
            <w:r w:rsidRPr="00627CF1">
              <w:t>Inspect and test coolant</w:t>
            </w:r>
            <w:r w:rsidR="00B5066F" w:rsidRPr="00627CF1">
              <w:t>,</w:t>
            </w:r>
            <w:r w:rsidRPr="00627CF1">
              <w:t xml:space="preserve"> drain and recover coolant</w:t>
            </w:r>
            <w:r w:rsidR="00B5066F" w:rsidRPr="00627CF1">
              <w:t>,</w:t>
            </w:r>
            <w:r w:rsidRPr="00627CF1">
              <w:t xml:space="preserve"> </w:t>
            </w:r>
            <w:r w:rsidR="00B5066F" w:rsidRPr="00627CF1">
              <w:t xml:space="preserve">and </w:t>
            </w:r>
            <w:r w:rsidRPr="00627CF1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8D6AE" w14:textId="4CAA305C" w:rsidR="0090059C" w:rsidRPr="00627CF1" w:rsidRDefault="0090059C" w:rsidP="0090059C">
            <w:r w:rsidRPr="00627CF1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70B550" w14:textId="28A2739E" w:rsidR="0090059C" w:rsidRPr="00627CF1" w:rsidRDefault="0090059C" w:rsidP="0090059C">
            <w:r w:rsidRPr="00627CF1">
              <w:t>Perform cooling system pressure tests</w:t>
            </w:r>
            <w:r w:rsidR="00B5066F" w:rsidRPr="00627CF1">
              <w:t>;</w:t>
            </w:r>
            <w:r w:rsidRPr="00627CF1">
              <w:t xml:space="preserve"> check coolant condition</w:t>
            </w:r>
            <w:r w:rsidR="00B5066F" w:rsidRPr="00627CF1">
              <w:t>;</w:t>
            </w:r>
            <w:r w:rsidRPr="00627CF1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8A0A0E" w14:textId="0DE37014" w:rsidR="0090059C" w:rsidRPr="00627CF1" w:rsidRDefault="0090059C" w:rsidP="0090059C">
            <w:r w:rsidRPr="00627CF1">
              <w:t>9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B0AC15" w14:textId="694F5C85" w:rsidR="0090059C" w:rsidRPr="00627CF1" w:rsidRDefault="0090059C" w:rsidP="0090059C">
            <w:r w:rsidRPr="00627CF1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34C84BF" w14:textId="249D4F6E" w:rsidR="0090059C" w:rsidRPr="00627CF1" w:rsidRDefault="0090059C" w:rsidP="0090059C">
            <w:r w:rsidRPr="00627CF1">
              <w:t>9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8D673B" w14:textId="12D82E6C" w:rsidR="0090059C" w:rsidRPr="00627CF1" w:rsidRDefault="0090059C" w:rsidP="0090059C">
            <w:r w:rsidRPr="00627CF1">
              <w:t>Remove and replace timing belt</w:t>
            </w:r>
            <w:r w:rsidR="000B4022" w:rsidRPr="00627CF1">
              <w:t xml:space="preserve"> or chain</w:t>
            </w:r>
            <w:r w:rsidR="00B5066F" w:rsidRPr="00627CF1">
              <w:t xml:space="preserve"> and</w:t>
            </w:r>
            <w:r w:rsidRPr="00627CF1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93E646" w14:textId="22BA987C" w:rsidR="0090059C" w:rsidRPr="00627CF1" w:rsidRDefault="0090059C" w:rsidP="0090059C">
            <w:r w:rsidRPr="00627CF1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9F60B54" w14:textId="6B788A30" w:rsidR="0090059C" w:rsidRPr="00627CF1" w:rsidRDefault="0090059C" w:rsidP="0090059C">
            <w:r w:rsidRPr="00627CF1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00401E5" w14:textId="0A5A35AC" w:rsidR="0090059C" w:rsidRPr="00627CF1" w:rsidRDefault="0090059C" w:rsidP="0090059C">
            <w:r w:rsidRPr="00627CF1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4C9A148" w14:textId="41C9C00E" w:rsidR="0090059C" w:rsidRPr="00627CF1" w:rsidRDefault="0090059C" w:rsidP="0090059C">
            <w:r w:rsidRPr="00627CF1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1DEDCB" w14:textId="77777777" w:rsidR="00627CF1" w:rsidRDefault="00627CF1" w:rsidP="002460BC">
      <w:pPr>
        <w:rPr>
          <w:b/>
          <w:bCs/>
        </w:rPr>
      </w:pPr>
      <w:bookmarkStart w:id="5" w:name="_Hlk66374286"/>
    </w:p>
    <w:p w14:paraId="40B9515A" w14:textId="30081517" w:rsidR="00E31D6A" w:rsidRPr="002460BC" w:rsidRDefault="00E31D6A" w:rsidP="002460BC">
      <w:pPr>
        <w:rPr>
          <w:rFonts w:eastAsiaTheme="majorEastAsia" w:cs="Arial"/>
          <w:b/>
          <w:bCs/>
          <w:sz w:val="26"/>
          <w:szCs w:val="26"/>
        </w:rPr>
      </w:pPr>
      <w:r w:rsidRPr="002460BC">
        <w:rPr>
          <w:b/>
          <w:bCs/>
        </w:rPr>
        <w:t xml:space="preserve">1000 </w:t>
      </w:r>
      <w:r w:rsidR="0090059C" w:rsidRPr="002460BC">
        <w:rPr>
          <w:b/>
          <w:bCs/>
        </w:rPr>
        <w:t>Automatic</w:t>
      </w:r>
      <w:r w:rsidR="003E76E2" w:rsidRPr="002460BC">
        <w:rPr>
          <w:b/>
          <w:bCs/>
        </w:rPr>
        <w:t xml:space="preserve"> </w:t>
      </w:r>
      <w:r w:rsidR="0090059C" w:rsidRPr="002460BC">
        <w:rPr>
          <w:b/>
          <w:bCs/>
        </w:rPr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DA31837" w14:textId="3C8714E2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64E4B478" w14:textId="7D4AE02D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  <w:r w:rsidR="008A06D7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585" w:type="dxa"/>
            <w:vAlign w:val="center"/>
          </w:tcPr>
          <w:p w14:paraId="26BD2DB8" w14:textId="12B186F8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585" w:type="dxa"/>
            <w:vAlign w:val="center"/>
          </w:tcPr>
          <w:p w14:paraId="1F077C8B" w14:textId="1B3B87C1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18EE2DFE" w14:textId="7F37B74A" w:rsidR="0090059C" w:rsidRPr="001F72A9" w:rsidRDefault="0090059C" w:rsidP="0090059C">
            <w:r w:rsidRPr="000C7250">
              <w:lastRenderedPageBreak/>
              <w:t>1004</w:t>
            </w:r>
          </w:p>
        </w:tc>
        <w:tc>
          <w:tcPr>
            <w:tcW w:w="7585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585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585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585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585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14E84F5B" w14:textId="0CE8C2C4" w:rsidR="44633BC3" w:rsidRDefault="44633BC3">
      <w:r>
        <w:br w:type="page"/>
      </w:r>
    </w:p>
    <w:p w14:paraId="5DF0E1E1" w14:textId="733D7A27" w:rsidR="001314D6" w:rsidRDefault="001314D6" w:rsidP="001314D6">
      <w:pPr>
        <w:pStyle w:val="Heading2"/>
      </w:pPr>
      <w:r>
        <w:lastRenderedPageBreak/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47B764AC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619DF645" w14:textId="0220810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03FDA277" w14:textId="02368F34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  <w:r w:rsidR="008A06D7">
              <w:t xml:space="preserve"> (1101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555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555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555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555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555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555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B48329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3F2AAA24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62CDF6BA" w14:textId="3C1865FB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127F1AA2" w14:textId="7DB7CFBD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  <w:r w:rsidR="008A06D7">
              <w:t xml:space="preserve"> (1201</w:t>
            </w:r>
            <w:r w:rsidR="00146097">
              <w:t>-1202</w:t>
            </w:r>
            <w:r w:rsidR="008A06D7">
              <w:t>)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54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54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2A0000F" w14:textId="5A9D366F" w:rsidR="0090059C" w:rsidRPr="004F23F8" w:rsidRDefault="0090059C" w:rsidP="0090059C">
            <w:r w:rsidRPr="004F23F8">
              <w:t>1205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F2F0C7A" w14:textId="10345FA6" w:rsidR="0090059C" w:rsidRPr="004F23F8" w:rsidRDefault="0090059C" w:rsidP="0090059C">
            <w:r w:rsidRPr="004F23F8">
              <w:t>Inspect A/C</w:t>
            </w:r>
            <w:r w:rsidR="00B5066F" w:rsidRPr="004F23F8">
              <w:t xml:space="preserve"> </w:t>
            </w:r>
            <w:r w:rsidRPr="004F23F8">
              <w:t>heat</w:t>
            </w:r>
            <w:r w:rsidR="00B5066F" w:rsidRPr="004F23F8">
              <w:t>ing</w:t>
            </w:r>
            <w:r w:rsidRPr="004F23F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7AD8BFE9" w14:textId="7C228A6B" w:rsidR="0090059C" w:rsidRPr="004F23F8" w:rsidRDefault="0090059C" w:rsidP="0090059C">
            <w:r w:rsidRPr="004F23F8">
              <w:t>1206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8475616" w14:textId="2F4E9C88" w:rsidR="0090059C" w:rsidRPr="004F23F8" w:rsidRDefault="0090059C" w:rsidP="0090059C">
            <w:r w:rsidRPr="004F23F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E273A8" w:rsidRPr="00E60D07" w14:paraId="5847D406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581D7CF" w14:textId="38A1316A" w:rsidR="00E273A8" w:rsidRPr="004F23F8" w:rsidRDefault="00E273A8" w:rsidP="0090059C">
            <w:r w:rsidRPr="004F23F8">
              <w:t>1207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0140F818" w14:textId="59EBC3F0" w:rsidR="00E273A8" w:rsidRPr="004F23F8" w:rsidRDefault="00E273A8" w:rsidP="0090059C">
            <w:r w:rsidRPr="004F23F8">
              <w:t>Identify refrigerant type and recovery procedure.</w:t>
            </w:r>
          </w:p>
        </w:tc>
        <w:tc>
          <w:tcPr>
            <w:tcW w:w="1620" w:type="dxa"/>
            <w:vAlign w:val="center"/>
          </w:tcPr>
          <w:p w14:paraId="347A66AB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C17F91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FDF50C" w14:textId="77777777" w:rsidR="0030269E" w:rsidRDefault="0030269E" w:rsidP="008F6DD3">
      <w:pPr>
        <w:tabs>
          <w:tab w:val="left" w:pos="10080"/>
        </w:tabs>
        <w:rPr>
          <w:vertAlign w:val="superscript"/>
        </w:rPr>
      </w:pPr>
    </w:p>
    <w:p w14:paraId="4E27231E" w14:textId="45A1547F" w:rsidR="00146097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26711BC0" w14:textId="77777777" w:rsidR="0030269E" w:rsidRDefault="0030269E" w:rsidP="008F6DD3">
      <w:pPr>
        <w:tabs>
          <w:tab w:val="left" w:pos="10080"/>
        </w:tabs>
      </w:pPr>
    </w:p>
    <w:p w14:paraId="0EAAD290" w14:textId="765C4DF2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788DB" w14:textId="77777777" w:rsidR="006C1F5C" w:rsidRDefault="006C1F5C" w:rsidP="000733E4">
      <w:pPr>
        <w:spacing w:after="0" w:line="240" w:lineRule="auto"/>
      </w:pPr>
      <w:r>
        <w:separator/>
      </w:r>
    </w:p>
  </w:endnote>
  <w:endnote w:type="continuationSeparator" w:id="0">
    <w:p w14:paraId="0BBFE1BB" w14:textId="77777777" w:rsidR="006C1F5C" w:rsidRDefault="006C1F5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609C8490" w:rsidR="00AB6441" w:rsidRPr="007265A1" w:rsidRDefault="00AB6441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48A5C" w14:textId="77777777" w:rsidR="006C1F5C" w:rsidRDefault="006C1F5C" w:rsidP="000733E4">
      <w:pPr>
        <w:spacing w:after="0" w:line="240" w:lineRule="auto"/>
      </w:pPr>
      <w:r>
        <w:separator/>
      </w:r>
    </w:p>
  </w:footnote>
  <w:footnote w:type="continuationSeparator" w:id="0">
    <w:p w14:paraId="202A2EC5" w14:textId="77777777" w:rsidR="006C1F5C" w:rsidRDefault="006C1F5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46B0C3AE" w14:textId="77777777" w:rsidR="00AB6441" w:rsidRPr="007A6840" w:rsidRDefault="00AB6441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0190F13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8993E7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4B2F4CD8" w14:textId="77777777" w:rsidR="00AB6441" w:rsidRDefault="00AB64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B4022"/>
    <w:rsid w:val="000D5D31"/>
    <w:rsid w:val="000E6BED"/>
    <w:rsid w:val="00123BA3"/>
    <w:rsid w:val="001314D6"/>
    <w:rsid w:val="00146097"/>
    <w:rsid w:val="00153EE8"/>
    <w:rsid w:val="001752DE"/>
    <w:rsid w:val="001A152A"/>
    <w:rsid w:val="001C5B5A"/>
    <w:rsid w:val="001D2BDE"/>
    <w:rsid w:val="002146A6"/>
    <w:rsid w:val="00216F40"/>
    <w:rsid w:val="00217F98"/>
    <w:rsid w:val="002460BC"/>
    <w:rsid w:val="00264B51"/>
    <w:rsid w:val="002A5F84"/>
    <w:rsid w:val="002C44A9"/>
    <w:rsid w:val="0030269E"/>
    <w:rsid w:val="0033180A"/>
    <w:rsid w:val="003A2995"/>
    <w:rsid w:val="003A6945"/>
    <w:rsid w:val="003D27C2"/>
    <w:rsid w:val="003E76E2"/>
    <w:rsid w:val="003F39DD"/>
    <w:rsid w:val="00400CA6"/>
    <w:rsid w:val="00423FBC"/>
    <w:rsid w:val="00433E6A"/>
    <w:rsid w:val="00435A12"/>
    <w:rsid w:val="00481622"/>
    <w:rsid w:val="004C2A92"/>
    <w:rsid w:val="004D4EFE"/>
    <w:rsid w:val="004F23F8"/>
    <w:rsid w:val="005047EC"/>
    <w:rsid w:val="0050684F"/>
    <w:rsid w:val="00547C10"/>
    <w:rsid w:val="00557B2D"/>
    <w:rsid w:val="00575260"/>
    <w:rsid w:val="005802C5"/>
    <w:rsid w:val="005D6BCE"/>
    <w:rsid w:val="00617B3D"/>
    <w:rsid w:val="00627CF1"/>
    <w:rsid w:val="006704EF"/>
    <w:rsid w:val="00680E83"/>
    <w:rsid w:val="006C1F5C"/>
    <w:rsid w:val="006C21F9"/>
    <w:rsid w:val="006E0583"/>
    <w:rsid w:val="006F2192"/>
    <w:rsid w:val="00716A8C"/>
    <w:rsid w:val="007206F4"/>
    <w:rsid w:val="007265A1"/>
    <w:rsid w:val="007732D6"/>
    <w:rsid w:val="00777111"/>
    <w:rsid w:val="007864B5"/>
    <w:rsid w:val="007865A2"/>
    <w:rsid w:val="00793AD0"/>
    <w:rsid w:val="007C61CD"/>
    <w:rsid w:val="007C673A"/>
    <w:rsid w:val="007F79E0"/>
    <w:rsid w:val="00802E28"/>
    <w:rsid w:val="008033D8"/>
    <w:rsid w:val="008413AD"/>
    <w:rsid w:val="00854DDE"/>
    <w:rsid w:val="00873F32"/>
    <w:rsid w:val="008841DF"/>
    <w:rsid w:val="008A06D7"/>
    <w:rsid w:val="008E2F3F"/>
    <w:rsid w:val="008E4288"/>
    <w:rsid w:val="008F6DD3"/>
    <w:rsid w:val="0090059C"/>
    <w:rsid w:val="0092249E"/>
    <w:rsid w:val="00945C84"/>
    <w:rsid w:val="00956A11"/>
    <w:rsid w:val="00963472"/>
    <w:rsid w:val="00967D2F"/>
    <w:rsid w:val="00975D91"/>
    <w:rsid w:val="00987FD7"/>
    <w:rsid w:val="009B08CB"/>
    <w:rsid w:val="009B6E33"/>
    <w:rsid w:val="009C21B7"/>
    <w:rsid w:val="00A233B8"/>
    <w:rsid w:val="00A434D0"/>
    <w:rsid w:val="00AB147A"/>
    <w:rsid w:val="00AB3959"/>
    <w:rsid w:val="00AB6441"/>
    <w:rsid w:val="00AC02B8"/>
    <w:rsid w:val="00AD7047"/>
    <w:rsid w:val="00AF32A4"/>
    <w:rsid w:val="00B27399"/>
    <w:rsid w:val="00B5066F"/>
    <w:rsid w:val="00B64671"/>
    <w:rsid w:val="00B719D0"/>
    <w:rsid w:val="00B728D4"/>
    <w:rsid w:val="00B82CCC"/>
    <w:rsid w:val="00BC58E3"/>
    <w:rsid w:val="00BD2444"/>
    <w:rsid w:val="00C30671"/>
    <w:rsid w:val="00C36E47"/>
    <w:rsid w:val="00C54576"/>
    <w:rsid w:val="00CA1AFB"/>
    <w:rsid w:val="00CA5C5A"/>
    <w:rsid w:val="00CC3E35"/>
    <w:rsid w:val="00CC6849"/>
    <w:rsid w:val="00CF117E"/>
    <w:rsid w:val="00CF7557"/>
    <w:rsid w:val="00D04192"/>
    <w:rsid w:val="00D22A8D"/>
    <w:rsid w:val="00D23083"/>
    <w:rsid w:val="00D34DDA"/>
    <w:rsid w:val="00D47433"/>
    <w:rsid w:val="00DB7C96"/>
    <w:rsid w:val="00DD3EAA"/>
    <w:rsid w:val="00E009C2"/>
    <w:rsid w:val="00E034CB"/>
    <w:rsid w:val="00E22C89"/>
    <w:rsid w:val="00E24E3F"/>
    <w:rsid w:val="00E273A8"/>
    <w:rsid w:val="00E31D6A"/>
    <w:rsid w:val="00E441F0"/>
    <w:rsid w:val="00E50587"/>
    <w:rsid w:val="00E60D07"/>
    <w:rsid w:val="00E62D6B"/>
    <w:rsid w:val="00E70D26"/>
    <w:rsid w:val="00E75374"/>
    <w:rsid w:val="00E83B3B"/>
    <w:rsid w:val="00EA4D01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44633BC3"/>
    <w:rsid w:val="6096A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customStyle="1" w:styleId="Default">
    <w:name w:val="Default"/>
    <w:rsid w:val="00CF75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1CBAF-F8D8-43FD-BC10-E89A226D6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8e22-4aad-4637-bdfe-8881feb25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620880-3259-43FE-A206-48B2F57113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af8e22-4aad-4637-bdfe-8881feb25ebc"/>
  </ds:schemaRefs>
</ds:datastoreItem>
</file>

<file path=customXml/itemProps3.xml><?xml version="1.0" encoding="utf-8"?>
<ds:datastoreItem xmlns:ds="http://schemas.openxmlformats.org/officeDocument/2006/customXml" ds:itemID="{FA93983F-B2C2-4048-A180-0751511C53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DF6177-F3ED-4C86-A85E-D35F14691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679</Words>
  <Characters>1527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70604 Automobile Automotive Mechanics Technology</vt:lpstr>
    </vt:vector>
  </TitlesOfParts>
  <Company/>
  <LinksUpToDate>false</LinksUpToDate>
  <CharactersWithSpaces>1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04 Automobile Automotive Mechanics Technology</dc:title>
  <dc:subject/>
  <dc:creator>Henry, Rachel</dc:creator>
  <cp:keywords/>
  <dc:description/>
  <cp:lastModifiedBy>Traci Wildeson</cp:lastModifiedBy>
  <cp:revision>2</cp:revision>
  <dcterms:created xsi:type="dcterms:W3CDTF">2024-06-18T15:27:00Z</dcterms:created>
  <dcterms:modified xsi:type="dcterms:W3CDTF">2024-06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3b932e95869e2c355efcb01a521ee842f8aee42115dba3c274312a89140a2d7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